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77777777" w:rsidR="00761C50" w:rsidRDefault="00761C50" w:rsidP="00A2677F">
      <w:pPr>
        <w:spacing w:after="0" w:line="240" w:lineRule="auto"/>
      </w:pPr>
    </w:p>
    <w:p w14:paraId="224F8030" w14:textId="5AF4425D" w:rsidR="00BB3A96" w:rsidRPr="00730BAE" w:rsidRDefault="00BB3A96" w:rsidP="00BB3A96">
      <w:pPr>
        <w:spacing w:after="0" w:line="240" w:lineRule="auto"/>
        <w:jc w:val="center"/>
        <w:rPr>
          <w:rFonts w:ascii="Rubik" w:hAnsi="Rubik" w:cs="Rubik"/>
          <w:b/>
          <w:bCs/>
          <w:color w:val="FFB81C" w:themeColor="accent1"/>
          <w:sz w:val="52"/>
          <w:szCs w:val="52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761C50" w:rsidRPr="00761C50">
        <w:rPr>
          <w:rFonts w:ascii="Rubik" w:hAnsi="Rubik" w:cs="Rubik"/>
          <w:b/>
          <w:bCs/>
          <w:noProof/>
          <w:color w:val="003594"/>
          <w:sz w:val="52"/>
          <w:szCs w:val="52"/>
        </w:rPr>
        <w:t>Motivational Interviewing Basics and Introduction to POLAR*S</w:t>
      </w:r>
    </w:p>
    <w:p w14:paraId="3E01F0DD" w14:textId="77777777" w:rsidR="004A071F" w:rsidRPr="004415B8" w:rsidRDefault="004A071F" w:rsidP="00BB3A96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</w:p>
    <w:p w14:paraId="4BE39C30" w14:textId="413791BB" w:rsidR="004A071F" w:rsidRPr="00730BAE" w:rsidRDefault="00761C50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ession 1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3E3842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 w:val="24"/>
          <w:szCs w:val="24"/>
        </w:rPr>
      </w:pPr>
    </w:p>
    <w:p w14:paraId="3283968D" w14:textId="414B3508" w:rsidR="00927EF8" w:rsidRPr="003E3842" w:rsidRDefault="00BC2720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June 2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, </w:t>
      </w:r>
      <w:proofErr w:type="gramStart"/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202</w:t>
      </w:r>
      <w:r w:rsidR="00434257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</w:t>
      </w:r>
      <w:r w:rsidR="00730BAE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 </w:t>
      </w:r>
      <w:r w:rsidR="00BF3873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2</w:t>
      </w:r>
      <w:proofErr w:type="gramEnd"/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:00 PM – </w:t>
      </w:r>
      <w:r w:rsidR="00BF3873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 PM</w:t>
      </w:r>
    </w:p>
    <w:p w14:paraId="14625018" w14:textId="29280D7B" w:rsidR="00730BAE" w:rsidRDefault="00730BAE" w:rsidP="00730BAE">
      <w:pPr>
        <w:spacing w:after="0" w:line="240" w:lineRule="auto"/>
        <w:ind w:left="720" w:right="720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4"/>
          <w:szCs w:val="24"/>
        </w:rPr>
      </w:pPr>
    </w:p>
    <w:p w14:paraId="31DAC59F" w14:textId="1FC75A9B" w:rsidR="003E3842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2"/>
        </w:rPr>
      </w:pPr>
    </w:p>
    <w:p w14:paraId="3DEBAF5F" w14:textId="50931EDB" w:rsidR="00AA7546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B71C57">
        <w:rPr>
          <w:rFonts w:ascii="Open Sans" w:eastAsia="Calibri" w:hAnsi="Open Sans" w:cs="Open Sans"/>
          <w:b/>
          <w:bCs/>
          <w:color w:val="000000" w:themeColor="accent6"/>
          <w:szCs w:val="20"/>
        </w:rPr>
        <w:t xml:space="preserve">Register here: </w:t>
      </w:r>
      <w:hyperlink r:id="rId11" w:history="1">
        <w:r w:rsidR="00E932C9" w:rsidRPr="002E02D3">
          <w:rPr>
            <w:rStyle w:val="Hyperlink"/>
            <w:rFonts w:ascii="Open Sans" w:eastAsia="Calibri" w:hAnsi="Open Sans" w:cs="Open Sans"/>
            <w:szCs w:val="20"/>
          </w:rPr>
          <w:t>https://cce.upmc.com/content/motivational-interviewing-and-introduction-polars-session-1-june-2-2021</w:t>
        </w:r>
      </w:hyperlink>
    </w:p>
    <w:p w14:paraId="25F96FF3" w14:textId="77777777" w:rsidR="00AA7546" w:rsidRPr="003E3842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2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206A535A" w14:textId="28DA6583" w:rsidR="00F32D88" w:rsidRDefault="00F32D88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F2676C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466A3"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12" w:history="1">
        <w:r w:rsidR="00E932C9" w:rsidRPr="002E02D3">
          <w:rPr>
            <w:rStyle w:val="Hyperlink"/>
            <w:rFonts w:ascii="Open Sans" w:eastAsia="Calibri" w:hAnsi="Open Sans" w:cs="Open Sans"/>
            <w:szCs w:val="20"/>
          </w:rPr>
          <w:t>https://cce.upmc.com/content/motivational-interviewing-and-introduction-polars-session-1-june-2-2021</w:t>
        </w:r>
      </w:hyperlink>
    </w:p>
    <w:p w14:paraId="3D7E43F5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079DC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893A4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3852AB74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</w:t>
      </w:r>
      <w:r w:rsidR="00F32E46" w:rsidRPr="00F930FD">
        <w:rPr>
          <w:rFonts w:ascii="Open Sans" w:eastAsia="Calibri" w:hAnsi="Open Sans" w:cs="Open Sans"/>
          <w:szCs w:val="20"/>
        </w:rPr>
        <w:t xml:space="preserve">the </w:t>
      </w:r>
      <w:hyperlink r:id="rId16" w:history="1">
        <w:r w:rsidR="00BF3873" w:rsidRPr="00F930FD">
          <w:rPr>
            <w:rStyle w:val="Hyperlink"/>
            <w:rFonts w:ascii="Open Sans" w:hAnsi="Open Sans" w:cs="Open Sans"/>
          </w:rPr>
          <w:t>registration link</w:t>
        </w:r>
      </w:hyperlink>
      <w:r w:rsidR="00BF3873" w:rsidRPr="00F930FD">
        <w:t xml:space="preserve">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1549F46F">
                <wp:simplePos x="0" y="0"/>
                <wp:positionH relativeFrom="margin">
                  <wp:align>center</wp:align>
                </wp:positionH>
                <wp:positionV relativeFrom="paragraph">
                  <wp:posOffset>203200</wp:posOffset>
                </wp:positionV>
                <wp:extent cx="400685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49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24EBD9F5" w:rsidR="003A129C" w:rsidRDefault="003A129C">
                            <w:r>
                              <w:t xml:space="preserve">Registration questions? Contact </w:t>
                            </w:r>
                            <w:r w:rsidR="00BC2720">
                              <w:t xml:space="preserve">Dan Lomauro at </w:t>
                            </w:r>
                            <w:hyperlink r:id="rId18" w:history="1">
                              <w:r w:rsidR="00BC2720" w:rsidRPr="00566156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 w:rsidR="00BC2720"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6pt;width:315.5pt;height:24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5tYIAIAAB0EAAAOAAAAZHJzL2Uyb0RvYy54bWysU21v2yAQ/j5p/wHxfbHjOm1jxam6dJkm&#10;dS9Sux+AMY7RgGNAYne/vgdO02z7No0P6I67e3h47ljdjFqRg3BegqnpfJZTIgyHVppdTb8/bt9d&#10;U+IDMy1TYERNn4SnN+u3b1aDrUQBPahWOIIgxleDrWkfgq2yzPNeaOZnYIXBYAdOs4Cu22WtYwOi&#10;a5UVeX6ZDeBa64AL7/H0bgrSdcLvOsHD167zIhBVU+QW0u7S3sQ9W69YtXPM9pIfabB/YKGZNHjp&#10;CeqOBUb2Tv4FpSV34KELMw46g66TXKQ34Gvm+R+veeiZFektKI63J5n8/4PlXw7fHJFtTYv5FSWG&#10;aWzSoxgDeQ8jKaI+g/UVpj1YTAwjHmOf01u9vQf+wxMDm56Znbh1DoZesBb5zWNldlY64fgI0gyf&#10;ocVr2D5AAho7p6N4KAdBdOzT06k3kQrHw4vLslzmGOIYu8jLa7TjFax6qbbOh48CNIlGTR32PqGz&#10;w70PU+pLSrzMg5LtViqVHLdrNsqRA8M52aZ1RP8tTRky1HS5KBYJ2UCsR2hWaRlwjpXUNUVmuGI5&#10;q6IaH0yb7MCkmmwkrcxRnqjIpE0YmxETo2YNtE8olINpXvF/odGD+0XJgLNaU/9zz5ygRH0yKPZy&#10;XpZxuJNTLq4KdNx5pDmPMMMRqqaBksnchPQhIl8Dt9iUTia9XpkcueIMJsWP/yUO+bmfsl5/9foZ&#10;AAD//wMAUEsDBBQABgAIAAAAIQALUuj03AAAAAYBAAAPAAAAZHJzL2Rvd25yZXYueG1sTI/BTsNA&#10;DETvSPzDykhcEN20hbRN41SABOLa0g/YZN0kIuuNstsm/XvMCU4ea6yZ53w3uU5daAitZ4T5LAFF&#10;XHnbco1w/Hp/XIMK0bA1nWdCuFKAXXF7k5vM+pH3dDnEWkkIh8wgNDH2mdahasiZMPM9sXgnPzgT&#10;ZR1qbQczSrjr9CJJUu1My9LQmJ7eGqq+D2eHcPocH543Y/kRj6v9U/pq2lXpr4j3d9PLFlSkKf4d&#10;wy++oEMhTKU/sw2qQ5BHIsJyIVPcdDkXUSKskwR0kev/+MUPAAAA//8DAFBLAQItABQABgAIAAAA&#10;IQC2gziS/gAAAOEBAAATAAAAAAAAAAAAAAAAAAAAAABbQ29udGVudF9UeXBlc10ueG1sUEsBAi0A&#10;FAAGAAgAAAAhADj9If/WAAAAlAEAAAsAAAAAAAAAAAAAAAAALwEAAF9yZWxzLy5yZWxzUEsBAi0A&#10;FAAGAAgAAAAhAOXnm1ggAgAAHQQAAA4AAAAAAAAAAAAAAAAALgIAAGRycy9lMm9Eb2MueG1sUEsB&#10;Ai0AFAAGAAgAAAAhAAtS6PTcAAAABgEAAA8AAAAAAAAAAAAAAAAAegQAAGRycy9kb3ducmV2Lnht&#10;bFBLBQYAAAAABAAEAPMAAACDBQAAAAA=&#10;" stroked="f">
                <v:textbox>
                  <w:txbxContent>
                    <w:p w14:paraId="3398F063" w14:textId="24EBD9F5" w:rsidR="003A129C" w:rsidRDefault="003A129C">
                      <w:bookmarkStart w:id="2" w:name="_GoBack"/>
                      <w:r>
                        <w:t xml:space="preserve">Registration questions? Contact </w:t>
                      </w:r>
                      <w:r w:rsidR="00BC2720">
                        <w:t xml:space="preserve">Dan Lomauro at </w:t>
                      </w:r>
                      <w:hyperlink r:id="rId19" w:history="1">
                        <w:r w:rsidR="00BC2720" w:rsidRPr="00566156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 w:rsidR="00BC2720">
                        <w:t xml:space="preserve"> </w:t>
                      </w:r>
                      <w:r>
                        <w:t xml:space="preserve"> </w:t>
                      </w:r>
                      <w:bookmarkEnd w:id="2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6DFA"/>
    <w:multiLevelType w:val="hybridMultilevel"/>
    <w:tmpl w:val="73D42A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6398F"/>
    <w:rsid w:val="00090BAF"/>
    <w:rsid w:val="000C234D"/>
    <w:rsid w:val="00141EE4"/>
    <w:rsid w:val="001A7A92"/>
    <w:rsid w:val="00311FD5"/>
    <w:rsid w:val="003A129C"/>
    <w:rsid w:val="003E3842"/>
    <w:rsid w:val="00434257"/>
    <w:rsid w:val="004415B8"/>
    <w:rsid w:val="004A071F"/>
    <w:rsid w:val="004F4F07"/>
    <w:rsid w:val="00514263"/>
    <w:rsid w:val="00523CA2"/>
    <w:rsid w:val="005E124B"/>
    <w:rsid w:val="00635F07"/>
    <w:rsid w:val="006E6F28"/>
    <w:rsid w:val="00730BAE"/>
    <w:rsid w:val="00761C50"/>
    <w:rsid w:val="007816C5"/>
    <w:rsid w:val="00827A7D"/>
    <w:rsid w:val="00855A88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A7546"/>
    <w:rsid w:val="00AC7ACD"/>
    <w:rsid w:val="00B2412C"/>
    <w:rsid w:val="00B71C57"/>
    <w:rsid w:val="00BB3A96"/>
    <w:rsid w:val="00BC2720"/>
    <w:rsid w:val="00BE2B3A"/>
    <w:rsid w:val="00BF3873"/>
    <w:rsid w:val="00C74372"/>
    <w:rsid w:val="00D06299"/>
    <w:rsid w:val="00D1542B"/>
    <w:rsid w:val="00E17184"/>
    <w:rsid w:val="00E932C9"/>
    <w:rsid w:val="00EE205B"/>
    <w:rsid w:val="00EE2413"/>
    <w:rsid w:val="00F2676C"/>
    <w:rsid w:val="00F32D88"/>
    <w:rsid w:val="00F32E46"/>
    <w:rsid w:val="00F930FD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tmp"/><Relationship Id="rId18" Type="http://schemas.openxmlformats.org/officeDocument/2006/relationships/hyperlink" Target="mailto:Dan.Lomauro@pitt.ed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cce.upmc.com/content/motivational-interviewing-and-introduction-polars-session-1-june-2-2021" TargetMode="External"/><Relationship Id="rId17" Type="http://schemas.openxmlformats.org/officeDocument/2006/relationships/image" Target="media/image7.tmp"/><Relationship Id="rId2" Type="http://schemas.openxmlformats.org/officeDocument/2006/relationships/customXml" Target="../customXml/item2.xml"/><Relationship Id="rId16" Type="http://schemas.openxmlformats.org/officeDocument/2006/relationships/hyperlink" Target="https://cce.upmc.com/motivational-interviewing-and-introduction-polars-session-1-march-26-202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.upmc.com/content/motivational-interviewing-and-introduction-polars-session-1-june-2-2021" TargetMode="External"/><Relationship Id="rId5" Type="http://schemas.openxmlformats.org/officeDocument/2006/relationships/styles" Target="styles.xml"/><Relationship Id="rId15" Type="http://schemas.openxmlformats.org/officeDocument/2006/relationships/image" Target="media/image6.tmp"/><Relationship Id="rId10" Type="http://schemas.openxmlformats.org/officeDocument/2006/relationships/image" Target="media/image3.png"/><Relationship Id="rId19" Type="http://schemas.openxmlformats.org/officeDocument/2006/relationships/hyperlink" Target="mailto:Dan.Lomauro@pitt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8B032CC4609048A05D9CB2E5EA90BE" ma:contentTypeVersion="12" ma:contentTypeDescription="Create a new document." ma:contentTypeScope="" ma:versionID="2b32573f5c0624a3aa969f6b4d4fabed">
  <xsd:schema xmlns:xsd="http://www.w3.org/2001/XMLSchema" xmlns:xs="http://www.w3.org/2001/XMLSchema" xmlns:p="http://schemas.microsoft.com/office/2006/metadata/properties" xmlns:ns3="777e3c47-72e6-4521-a8a5-c5d0c1a64861" xmlns:ns4="fab0d5dc-0992-4a9d-9ef6-ff95061903f3" targetNamespace="http://schemas.microsoft.com/office/2006/metadata/properties" ma:root="true" ma:fieldsID="7c46528f3fc3b91dc63b7a4abe3e2a19" ns3:_="" ns4:_="">
    <xsd:import namespace="777e3c47-72e6-4521-a8a5-c5d0c1a64861"/>
    <xsd:import namespace="fab0d5dc-0992-4a9d-9ef6-ff95061903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e3c47-72e6-4521-a8a5-c5d0c1a648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0d5dc-0992-4a9d-9ef6-ff95061903f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6F4CCE-12C1-4C37-A99E-5FA0F1395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7e3c47-72e6-4521-a8a5-c5d0c1a64861"/>
    <ds:schemaRef ds:uri="fab0d5dc-0992-4a9d-9ef6-ff9506190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1FC063-D392-4CE2-91AF-71DAFF5A730D}">
  <ds:schemaRefs>
    <ds:schemaRef ds:uri="http://purl.org/dc/dcmitype/"/>
    <ds:schemaRef ds:uri="fab0d5dc-0992-4a9d-9ef6-ff95061903f3"/>
    <ds:schemaRef ds:uri="http://purl.org/dc/elements/1.1/"/>
    <ds:schemaRef ds:uri="http://purl.org/dc/terms/"/>
    <ds:schemaRef ds:uri="777e3c47-72e6-4521-a8a5-c5d0c1a64861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14DE4A5-0015-48D9-8937-B2FF19CB16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7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2</cp:revision>
  <dcterms:created xsi:type="dcterms:W3CDTF">2021-05-12T11:32:00Z</dcterms:created>
  <dcterms:modified xsi:type="dcterms:W3CDTF">2021-05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8B032CC4609048A05D9CB2E5EA90BE</vt:lpwstr>
  </property>
</Properties>
</file>